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15D382" w14:textId="04A009C2" w:rsidR="00C66912" w:rsidRPr="00063385" w:rsidRDefault="00C66912" w:rsidP="00C669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rtl/>
        </w:rPr>
      </w:pPr>
      <w:r w:rsidRPr="00063385">
        <w:rPr>
          <w:rFonts w:ascii="Times New Roman" w:eastAsia="Times New Roman" w:hAnsi="Times New Roman" w:cs="Times New Roman" w:hint="cs"/>
          <w:b/>
          <w:bCs/>
          <w:color w:val="C45911"/>
          <w:sz w:val="32"/>
          <w:szCs w:val="32"/>
          <w:rtl/>
        </w:rPr>
        <w:t>استمارة تقرير اللجنة العلمية</w:t>
      </w:r>
    </w:p>
    <w:p w14:paraId="2D5AD3A2" w14:textId="77777777" w:rsidR="00C66912" w:rsidRDefault="00C66912" w:rsidP="00C66912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512FF6FB" w14:textId="2105F67A" w:rsidR="00401CED" w:rsidRPr="00C66912" w:rsidRDefault="00401CED" w:rsidP="00C6691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rtl/>
          <w:lang w:val="en-GB"/>
        </w:rPr>
      </w:pPr>
      <w:r w:rsidRPr="00C66912">
        <w:rPr>
          <w:rFonts w:ascii="Times New Roman" w:eastAsia="Calibri" w:hAnsi="Times New Roman" w:cs="Times New Roman"/>
          <w:b/>
          <w:bCs/>
          <w:rtl/>
          <w:lang w:val="en-GB"/>
        </w:rPr>
        <w:t>اللجنة العلمية</w:t>
      </w:r>
      <w:r w:rsidR="00B32265" w:rsidRPr="00C66912">
        <w:rPr>
          <w:rFonts w:ascii="Times New Roman" w:eastAsia="Calibri" w:hAnsi="Times New Roman" w:cs="Times New Roman" w:hint="cs"/>
          <w:b/>
          <w:bCs/>
          <w:rtl/>
          <w:lang w:val="en-GB"/>
        </w:rPr>
        <w:t xml:space="preserve"> في قسم </w:t>
      </w:r>
      <w:r w:rsidR="00B32265" w:rsidRPr="000B51FA">
        <w:rPr>
          <w:rFonts w:ascii="Times New Roman" w:eastAsia="Calibri" w:hAnsi="Times New Roman" w:cs="Times New Roman" w:hint="cs"/>
          <w:rtl/>
          <w:lang w:val="en-GB"/>
        </w:rPr>
        <w:t>......................</w:t>
      </w:r>
      <w:r w:rsidR="000B51FA" w:rsidRPr="000B51FA">
        <w:rPr>
          <w:rFonts w:ascii="Times New Roman" w:eastAsia="Calibri" w:hAnsi="Times New Roman" w:cs="Times New Roman" w:hint="cs"/>
          <w:rtl/>
          <w:lang w:val="en-GB"/>
        </w:rPr>
        <w:t xml:space="preserve"> </w:t>
      </w:r>
      <w:r w:rsidRPr="00C66912">
        <w:rPr>
          <w:rFonts w:ascii="Times New Roman" w:eastAsia="Calibri" w:hAnsi="Times New Roman" w:cs="Times New Roman"/>
          <w:b/>
          <w:bCs/>
          <w:rtl/>
          <w:lang w:val="en-GB"/>
        </w:rPr>
        <w:t xml:space="preserve">تقرير الرسالة العلمية للتعيين على درجة </w:t>
      </w:r>
      <w:r w:rsidR="0020392C">
        <w:rPr>
          <w:rFonts w:ascii="Times New Roman" w:eastAsia="Calibri" w:hAnsi="Times New Roman" w:cs="Times New Roman" w:hint="cs"/>
          <w:b/>
          <w:bCs/>
          <w:rtl/>
          <w:lang w:val="en-GB"/>
        </w:rPr>
        <w:t>.......................</w:t>
      </w:r>
      <w:r w:rsidR="00B32265" w:rsidRPr="00C66912">
        <w:rPr>
          <w:rFonts w:ascii="Times New Roman" w:eastAsia="Calibri" w:hAnsi="Times New Roman" w:cs="Times New Roman"/>
          <w:b/>
          <w:bCs/>
          <w:rtl/>
          <w:lang w:val="en-GB"/>
        </w:rPr>
        <w:br/>
      </w:r>
    </w:p>
    <w:p w14:paraId="3822D300" w14:textId="77777777" w:rsidR="003D7590" w:rsidRPr="000B51FA" w:rsidRDefault="00401CED" w:rsidP="00C6691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</w:rPr>
      </w:pPr>
      <w:r w:rsidRPr="00C66912">
        <w:rPr>
          <w:rFonts w:ascii="Times New Roman" w:eastAsia="Calibri" w:hAnsi="Times New Roman" w:cs="Times New Roman"/>
          <w:b/>
          <w:bCs/>
          <w:lang w:val="en-GB"/>
        </w:rPr>
        <w:t>Thesis/Dissertation Scientific Report for Appointment on Assistant Professor Position</w:t>
      </w:r>
      <w:r w:rsidR="00B32265" w:rsidRPr="00C66912">
        <w:rPr>
          <w:rFonts w:ascii="Times New Roman" w:eastAsia="Calibri" w:hAnsi="Times New Roman" w:cs="Times New Roman"/>
          <w:b/>
          <w:bCs/>
          <w:lang w:val="en-GB"/>
        </w:rPr>
        <w:t xml:space="preserve">, Department of </w:t>
      </w:r>
      <w:r w:rsidR="00B32265" w:rsidRPr="000B51FA">
        <w:rPr>
          <w:rFonts w:ascii="Times New Roman" w:eastAsia="Calibri" w:hAnsi="Times New Roman" w:cs="Times New Roman"/>
          <w:lang w:val="en-GB"/>
        </w:rPr>
        <w:t>…………………</w:t>
      </w:r>
    </w:p>
    <w:tbl>
      <w:tblPr>
        <w:tblpPr w:leftFromText="180" w:rightFromText="180" w:vertAnchor="text" w:horzAnchor="margin" w:tblpXSpec="center" w:tblpY="199"/>
        <w:bidiVisual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2"/>
        <w:gridCol w:w="567"/>
        <w:gridCol w:w="284"/>
        <w:gridCol w:w="2044"/>
        <w:gridCol w:w="1925"/>
        <w:gridCol w:w="709"/>
        <w:gridCol w:w="3397"/>
      </w:tblGrid>
      <w:tr w:rsidR="000B51FA" w:rsidRPr="000B51FA" w14:paraId="68EC1B82" w14:textId="77777777" w:rsidTr="00063385">
        <w:trPr>
          <w:cantSplit/>
          <w:trHeight w:val="299"/>
        </w:trPr>
        <w:tc>
          <w:tcPr>
            <w:tcW w:w="1782" w:type="dxa"/>
            <w:shd w:val="clear" w:color="auto" w:fill="F2F2F2"/>
            <w:vAlign w:val="center"/>
          </w:tcPr>
          <w:p w14:paraId="5B958516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المتقدم رباعيًا:</w:t>
            </w:r>
          </w:p>
        </w:tc>
        <w:tc>
          <w:tcPr>
            <w:tcW w:w="8926" w:type="dxa"/>
            <w:gridSpan w:val="6"/>
            <w:vAlign w:val="center"/>
          </w:tcPr>
          <w:p w14:paraId="781C18B0" w14:textId="6BC1492D" w:rsidR="000B51FA" w:rsidRPr="000B51FA" w:rsidRDefault="000B51FA" w:rsidP="000B51FA">
            <w:pPr>
              <w:spacing w:after="0" w:line="240" w:lineRule="auto"/>
              <w:ind w:left="283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</w:tr>
      <w:tr w:rsidR="000B51FA" w:rsidRPr="000B51FA" w14:paraId="4B0F596A" w14:textId="77777777" w:rsidTr="000B51FA">
        <w:trPr>
          <w:cantSplit/>
          <w:trHeight w:val="269"/>
        </w:trPr>
        <w:tc>
          <w:tcPr>
            <w:tcW w:w="1782" w:type="dxa"/>
            <w:shd w:val="clear" w:color="auto" w:fill="F2F2F2"/>
            <w:vAlign w:val="center"/>
          </w:tcPr>
          <w:p w14:paraId="5882A9E6" w14:textId="3657B88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رقم قرار إنهاء البعثة</w:t>
            </w: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:</w:t>
            </w:r>
          </w:p>
        </w:tc>
        <w:tc>
          <w:tcPr>
            <w:tcW w:w="2895" w:type="dxa"/>
            <w:gridSpan w:val="3"/>
            <w:vAlign w:val="center"/>
          </w:tcPr>
          <w:p w14:paraId="27BCB7F8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1925" w:type="dxa"/>
            <w:shd w:val="clear" w:color="auto" w:fill="F2F2F2"/>
            <w:vAlign w:val="center"/>
          </w:tcPr>
          <w:p w14:paraId="0DEA6FA7" w14:textId="64E039C9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تاريخ قرار إنهاء البعثة</w:t>
            </w: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:</w:t>
            </w:r>
          </w:p>
        </w:tc>
        <w:tc>
          <w:tcPr>
            <w:tcW w:w="4106" w:type="dxa"/>
            <w:gridSpan w:val="2"/>
            <w:vAlign w:val="center"/>
          </w:tcPr>
          <w:p w14:paraId="011984FC" w14:textId="37A1ECD3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/       /        هـ</w:t>
            </w:r>
          </w:p>
        </w:tc>
      </w:tr>
      <w:tr w:rsidR="000B51FA" w:rsidRPr="000B51FA" w14:paraId="1AF50EBB" w14:textId="77777777" w:rsidTr="000B51FA">
        <w:trPr>
          <w:cantSplit/>
          <w:trHeight w:val="162"/>
        </w:trPr>
        <w:tc>
          <w:tcPr>
            <w:tcW w:w="2349" w:type="dxa"/>
            <w:gridSpan w:val="2"/>
            <w:shd w:val="clear" w:color="auto" w:fill="F2F2F2"/>
            <w:vAlign w:val="center"/>
          </w:tcPr>
          <w:p w14:paraId="26E6153F" w14:textId="4D460ED8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 xml:space="preserve">التخصص وفق قرار </w:t>
            </w: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لابتعاث:</w:t>
            </w:r>
          </w:p>
        </w:tc>
        <w:tc>
          <w:tcPr>
            <w:tcW w:w="2328" w:type="dxa"/>
            <w:gridSpan w:val="2"/>
            <w:shd w:val="clear" w:color="auto" w:fill="FFFFFF"/>
            <w:vAlign w:val="center"/>
          </w:tcPr>
          <w:p w14:paraId="51B32F48" w14:textId="2B24E96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  <w:tc>
          <w:tcPr>
            <w:tcW w:w="2634" w:type="dxa"/>
            <w:gridSpan w:val="2"/>
            <w:shd w:val="clear" w:color="auto" w:fill="F2F2F2" w:themeFill="background1" w:themeFillShade="F2"/>
            <w:vAlign w:val="center"/>
          </w:tcPr>
          <w:p w14:paraId="3C907431" w14:textId="210A5BB2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دولة وجامعة التخرج</w:t>
            </w:r>
          </w:p>
          <w:p w14:paraId="6229AE27" w14:textId="0CC648E8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(حسب الشهادة/ السجل الأكاديمي)</w:t>
            </w:r>
          </w:p>
        </w:tc>
        <w:tc>
          <w:tcPr>
            <w:tcW w:w="3397" w:type="dxa"/>
            <w:shd w:val="clear" w:color="auto" w:fill="FFFFFF"/>
            <w:vAlign w:val="center"/>
          </w:tcPr>
          <w:p w14:paraId="637BAEFD" w14:textId="435C66F0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</w:tr>
      <w:tr w:rsidR="000B51FA" w:rsidRPr="000B51FA" w14:paraId="69E9598E" w14:textId="77777777" w:rsidTr="000B51FA">
        <w:trPr>
          <w:cantSplit/>
          <w:trHeight w:val="138"/>
        </w:trPr>
        <w:tc>
          <w:tcPr>
            <w:tcW w:w="2633" w:type="dxa"/>
            <w:gridSpan w:val="3"/>
            <w:shd w:val="clear" w:color="auto" w:fill="F2F2F2"/>
            <w:vAlign w:val="center"/>
          </w:tcPr>
          <w:p w14:paraId="1FCABB59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الكلية المتخرج منها</w:t>
            </w:r>
          </w:p>
          <w:p w14:paraId="4642E836" w14:textId="3F81F80F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(حسب الشهادة/ السجل الأكاديمي)</w:t>
            </w:r>
          </w:p>
        </w:tc>
        <w:tc>
          <w:tcPr>
            <w:tcW w:w="2044" w:type="dxa"/>
            <w:shd w:val="clear" w:color="auto" w:fill="FFFFFF"/>
            <w:vAlign w:val="center"/>
          </w:tcPr>
          <w:p w14:paraId="0FD33603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  <w:tc>
          <w:tcPr>
            <w:tcW w:w="2634" w:type="dxa"/>
            <w:gridSpan w:val="2"/>
            <w:shd w:val="clear" w:color="auto" w:fill="F2F2F2"/>
            <w:vAlign w:val="center"/>
          </w:tcPr>
          <w:p w14:paraId="73C3F374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سم القسم المتخرج منه</w:t>
            </w:r>
          </w:p>
          <w:p w14:paraId="34CBD520" w14:textId="3F5F8CA5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(حسب الشهادة/ السجل الأكاديمي)</w:t>
            </w:r>
          </w:p>
        </w:tc>
        <w:tc>
          <w:tcPr>
            <w:tcW w:w="3397" w:type="dxa"/>
            <w:vAlign w:val="center"/>
          </w:tcPr>
          <w:p w14:paraId="0ABC03C5" w14:textId="77777777" w:rsidR="000B51FA" w:rsidRPr="000B51FA" w:rsidRDefault="000B51FA" w:rsidP="000B51FA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</w:tr>
    </w:tbl>
    <w:p w14:paraId="60B559E3" w14:textId="77777777" w:rsidR="005E2403" w:rsidRPr="00401CED" w:rsidRDefault="005E2403" w:rsidP="000B51FA">
      <w:pPr>
        <w:spacing w:after="0" w:line="240" w:lineRule="auto"/>
        <w:rPr>
          <w:rFonts w:cs="AL-Mohanad"/>
          <w:sz w:val="32"/>
          <w:szCs w:val="32"/>
          <w:lang w:val="en-GB"/>
        </w:rPr>
      </w:pPr>
    </w:p>
    <w:tbl>
      <w:tblPr>
        <w:tblStyle w:val="a3"/>
        <w:bidiVisual/>
        <w:tblW w:w="10710" w:type="dxa"/>
        <w:jc w:val="center"/>
        <w:tblLook w:val="04A0" w:firstRow="1" w:lastRow="0" w:firstColumn="1" w:lastColumn="0" w:noHBand="0" w:noVBand="1"/>
      </w:tblPr>
      <w:tblGrid>
        <w:gridCol w:w="460"/>
        <w:gridCol w:w="1193"/>
        <w:gridCol w:w="2435"/>
        <w:gridCol w:w="876"/>
        <w:gridCol w:w="1059"/>
        <w:gridCol w:w="1277"/>
        <w:gridCol w:w="1291"/>
        <w:gridCol w:w="2119"/>
      </w:tblGrid>
      <w:tr w:rsidR="005E2403" w:rsidRPr="0090512B" w14:paraId="7DDC7A2C" w14:textId="77777777" w:rsidTr="00A400CC">
        <w:trPr>
          <w:trHeight w:val="371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28464883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عنوان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2B588469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Thesis/Dissertation title</w:t>
            </w:r>
          </w:p>
        </w:tc>
      </w:tr>
      <w:tr w:rsidR="005E2403" w:rsidRPr="0090512B" w14:paraId="74D6A8E0" w14:textId="77777777" w:rsidTr="00A400CC">
        <w:trPr>
          <w:trHeight w:val="534"/>
          <w:jc w:val="center"/>
        </w:trPr>
        <w:tc>
          <w:tcPr>
            <w:tcW w:w="10710" w:type="dxa"/>
            <w:gridSpan w:val="8"/>
            <w:vAlign w:val="center"/>
          </w:tcPr>
          <w:p w14:paraId="0E47D583" w14:textId="44682E6A" w:rsidR="00DF3A8E" w:rsidRPr="00063385" w:rsidRDefault="00DF3A8E" w:rsidP="00A400CC">
            <w:pPr>
              <w:tabs>
                <w:tab w:val="left" w:pos="2317"/>
              </w:tabs>
              <w:jc w:val="center"/>
              <w:rPr>
                <w:rFonts w:asciiTheme="majorBidi" w:eastAsia="Calibri" w:hAnsiTheme="majorBidi" w:cstheme="majorBidi"/>
                <w:rtl/>
              </w:rPr>
            </w:pPr>
          </w:p>
        </w:tc>
      </w:tr>
      <w:tr w:rsidR="0090512B" w:rsidRPr="0090512B" w14:paraId="742DADFC" w14:textId="77777777" w:rsidTr="00A400CC">
        <w:trPr>
          <w:trHeight w:val="417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6A19929B" w14:textId="7628F60F" w:rsidR="0090512B" w:rsidRPr="000B51FA" w:rsidRDefault="0090512B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مكونات/</w:t>
            </w:r>
            <w:r w:rsidR="00DF3A8E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 xml:space="preserve"> </w:t>
            </w: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فصول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721A409D" w14:textId="77777777" w:rsidR="0090512B" w:rsidRPr="00063385" w:rsidRDefault="0090512B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Thesis/Dissertation content or chapters</w:t>
            </w:r>
          </w:p>
        </w:tc>
      </w:tr>
      <w:tr w:rsidR="0090512B" w:rsidRPr="0090512B" w14:paraId="65FD5633" w14:textId="77777777" w:rsidTr="00A400CC">
        <w:trPr>
          <w:trHeight w:val="548"/>
          <w:jc w:val="center"/>
        </w:trPr>
        <w:tc>
          <w:tcPr>
            <w:tcW w:w="10710" w:type="dxa"/>
            <w:gridSpan w:val="8"/>
            <w:vAlign w:val="center"/>
          </w:tcPr>
          <w:p w14:paraId="5E210971" w14:textId="77777777" w:rsidR="001A01C9" w:rsidRPr="00063385" w:rsidRDefault="001A01C9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</w:p>
          <w:p w14:paraId="34742006" w14:textId="77777777" w:rsidR="001A01C9" w:rsidRPr="00063385" w:rsidRDefault="001A01C9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</w:tc>
      </w:tr>
      <w:tr w:rsidR="005E2403" w:rsidRPr="0090512B" w14:paraId="7735F922" w14:textId="77777777" w:rsidTr="00A400CC">
        <w:trPr>
          <w:trHeight w:val="325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42E0E26E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لأهداف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485B721F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Objectives</w:t>
            </w:r>
          </w:p>
        </w:tc>
      </w:tr>
      <w:tr w:rsidR="005E2403" w:rsidRPr="0090512B" w14:paraId="4106B774" w14:textId="77777777" w:rsidTr="00A400CC">
        <w:trPr>
          <w:trHeight w:val="610"/>
          <w:jc w:val="center"/>
        </w:trPr>
        <w:tc>
          <w:tcPr>
            <w:tcW w:w="10710" w:type="dxa"/>
            <w:gridSpan w:val="8"/>
            <w:vAlign w:val="center"/>
          </w:tcPr>
          <w:p w14:paraId="4EE231F1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  <w:p w14:paraId="56A2DD0A" w14:textId="190849A4" w:rsidR="005E2403" w:rsidRPr="00063385" w:rsidRDefault="005E2403" w:rsidP="00A400CC">
            <w:pPr>
              <w:tabs>
                <w:tab w:val="left" w:pos="819"/>
              </w:tabs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</w:tc>
      </w:tr>
      <w:tr w:rsidR="005E2403" w:rsidRPr="0090512B" w14:paraId="7B6FA8BC" w14:textId="77777777" w:rsidTr="00A400CC">
        <w:trPr>
          <w:trHeight w:val="241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39B8A96B" w14:textId="77777777" w:rsidR="005E2403" w:rsidRPr="000B51FA" w:rsidRDefault="0090512B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وصف منهجية البحث في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7C484443" w14:textId="77777777" w:rsidR="005E2403" w:rsidRPr="00063385" w:rsidRDefault="0090512B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Description of the research m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ethodology</w:t>
            </w:r>
          </w:p>
        </w:tc>
      </w:tr>
      <w:tr w:rsidR="005E2403" w:rsidRPr="0090512B" w14:paraId="34E56AD4" w14:textId="77777777" w:rsidTr="00A400CC">
        <w:trPr>
          <w:trHeight w:val="748"/>
          <w:jc w:val="center"/>
        </w:trPr>
        <w:tc>
          <w:tcPr>
            <w:tcW w:w="10710" w:type="dxa"/>
            <w:gridSpan w:val="8"/>
            <w:vAlign w:val="center"/>
          </w:tcPr>
          <w:p w14:paraId="64CEFE3D" w14:textId="77777777" w:rsidR="0090512B" w:rsidRPr="00063385" w:rsidRDefault="0090512B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  <w:p w14:paraId="73FC6617" w14:textId="77777777" w:rsidR="005E2403" w:rsidRPr="00063385" w:rsidRDefault="005E2403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</w:p>
        </w:tc>
      </w:tr>
      <w:tr w:rsidR="005E2403" w:rsidRPr="0090512B" w14:paraId="06C9057C" w14:textId="77777777" w:rsidTr="00A400CC">
        <w:trPr>
          <w:trHeight w:val="129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60402533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أهم النتائج التي توصلت إليها الرسال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17DFFBBB" w14:textId="77777777" w:rsidR="005E2403" w:rsidRPr="00063385" w:rsidRDefault="005E2403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Recommendations and findings</w:t>
            </w:r>
          </w:p>
        </w:tc>
      </w:tr>
      <w:tr w:rsidR="005E2403" w:rsidRPr="0090512B" w14:paraId="4D9B1067" w14:textId="77777777" w:rsidTr="00A400CC">
        <w:trPr>
          <w:trHeight w:val="583"/>
          <w:jc w:val="center"/>
        </w:trPr>
        <w:tc>
          <w:tcPr>
            <w:tcW w:w="10710" w:type="dxa"/>
            <w:gridSpan w:val="8"/>
            <w:vAlign w:val="center"/>
          </w:tcPr>
          <w:p w14:paraId="3165BB2F" w14:textId="77777777" w:rsidR="00B32265" w:rsidRPr="00063385" w:rsidRDefault="00B32265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  <w:p w14:paraId="26CAD005" w14:textId="77777777" w:rsidR="00B32265" w:rsidRPr="00063385" w:rsidRDefault="00B32265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</w:p>
        </w:tc>
      </w:tr>
      <w:tr w:rsidR="005E2403" w:rsidRPr="0090512B" w14:paraId="70C2B78C" w14:textId="77777777" w:rsidTr="00A400CC">
        <w:trPr>
          <w:trHeight w:val="631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50D12F49" w14:textId="699437AE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علاقة الرسالة بالتخصص</w:t>
            </w:r>
            <w:r w:rsidR="0090512B"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 xml:space="preserve"> الذي تم ابتعاثه عليه (وفق قرار </w:t>
            </w:r>
            <w:r w:rsidR="00DF3A8E"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لابتعاث</w:t>
            </w:r>
            <w:r w:rsidR="0090512B" w:rsidRPr="000B51FA"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)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040FE4A1" w14:textId="77777777" w:rsidR="005E2403" w:rsidRPr="00063385" w:rsidRDefault="00C64BDC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Relevance </w:t>
            </w:r>
            <w:r w:rsidR="0090512B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of thesis/dissertation 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to the </w:t>
            </w:r>
            <w:r w:rsidR="0090512B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field of applicant’s specialization (according to his/her scholarship decision)</w:t>
            </w:r>
          </w:p>
        </w:tc>
      </w:tr>
      <w:tr w:rsidR="005E2403" w:rsidRPr="0090512B" w14:paraId="4A670ADB" w14:textId="77777777" w:rsidTr="00A400CC">
        <w:trPr>
          <w:trHeight w:val="517"/>
          <w:jc w:val="center"/>
        </w:trPr>
        <w:tc>
          <w:tcPr>
            <w:tcW w:w="10710" w:type="dxa"/>
            <w:gridSpan w:val="8"/>
            <w:vAlign w:val="center"/>
          </w:tcPr>
          <w:p w14:paraId="000B3E70" w14:textId="77777777" w:rsidR="00B32265" w:rsidRPr="00063385" w:rsidRDefault="00B32265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</w:p>
        </w:tc>
      </w:tr>
      <w:tr w:rsidR="005E2403" w:rsidRPr="0090512B" w14:paraId="051E967C" w14:textId="77777777" w:rsidTr="00A400CC">
        <w:trPr>
          <w:trHeight w:val="142"/>
          <w:jc w:val="center"/>
        </w:trPr>
        <w:tc>
          <w:tcPr>
            <w:tcW w:w="4964" w:type="dxa"/>
            <w:gridSpan w:val="4"/>
            <w:shd w:val="clear" w:color="auto" w:fill="D9D9D9" w:themeFill="background1" w:themeFillShade="D9"/>
            <w:vAlign w:val="center"/>
          </w:tcPr>
          <w:p w14:paraId="6E1847ED" w14:textId="77777777" w:rsidR="005E2403" w:rsidRPr="000B51FA" w:rsidRDefault="005E2403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 w:rsidRPr="000B51FA">
              <w:rPr>
                <w:rFonts w:ascii="Arial" w:eastAsia="Calibri" w:hAnsi="Arial" w:cs="Arial"/>
                <w:b/>
                <w:bCs/>
                <w:color w:val="002060"/>
                <w:rtl/>
              </w:rPr>
              <w:t>الخلاصة</w:t>
            </w:r>
          </w:p>
        </w:tc>
        <w:tc>
          <w:tcPr>
            <w:tcW w:w="5746" w:type="dxa"/>
            <w:gridSpan w:val="4"/>
            <w:shd w:val="clear" w:color="auto" w:fill="D9D9D9" w:themeFill="background1" w:themeFillShade="D9"/>
            <w:vAlign w:val="center"/>
          </w:tcPr>
          <w:p w14:paraId="348C4ACE" w14:textId="77777777" w:rsidR="005E2403" w:rsidRPr="00063385" w:rsidRDefault="00E96F9B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ummary</w:t>
            </w:r>
          </w:p>
        </w:tc>
      </w:tr>
      <w:tr w:rsidR="005E2403" w:rsidRPr="0090512B" w14:paraId="1AA2625A" w14:textId="77777777" w:rsidTr="00A400CC">
        <w:trPr>
          <w:trHeight w:val="563"/>
          <w:jc w:val="center"/>
        </w:trPr>
        <w:tc>
          <w:tcPr>
            <w:tcW w:w="10710" w:type="dxa"/>
            <w:gridSpan w:val="8"/>
            <w:vAlign w:val="center"/>
          </w:tcPr>
          <w:p w14:paraId="18B609CB" w14:textId="77777777" w:rsidR="0090512B" w:rsidRPr="000B51FA" w:rsidRDefault="0090512B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</w:tr>
      <w:tr w:rsidR="00190AF7" w:rsidRPr="0090512B" w14:paraId="2E2CE3A5" w14:textId="77777777" w:rsidTr="00A400CC">
        <w:trPr>
          <w:trHeight w:val="687"/>
          <w:jc w:val="center"/>
        </w:trPr>
        <w:tc>
          <w:tcPr>
            <w:tcW w:w="10710" w:type="dxa"/>
            <w:gridSpan w:val="8"/>
            <w:shd w:val="clear" w:color="auto" w:fill="D9D9D9" w:themeFill="background1" w:themeFillShade="D9"/>
            <w:vAlign w:val="center"/>
          </w:tcPr>
          <w:p w14:paraId="62A3D39C" w14:textId="77777777" w:rsidR="00C85A5C" w:rsidRPr="00063385" w:rsidRDefault="00F8512C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>توقع ب</w:t>
            </w:r>
            <w:r w:rsidR="00D0297E"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>واسطة عضوي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هيئة تدريس 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متخصصين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>من القسم</w:t>
            </w:r>
          </w:p>
          <w:p w14:paraId="41F9FB5D" w14:textId="77777777" w:rsidR="00C85A5C" w:rsidRPr="00063385" w:rsidRDefault="009C5C63" w:rsidP="00A400CC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This document is to be signed by two </w:t>
            </w:r>
            <w:r w:rsidR="00610EE5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pecialized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faculties in </w:t>
            </w:r>
            <w:r w:rsidR="00C85A5C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the</w:t>
            </w:r>
            <w:r w:rsidR="005E2403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 xml:space="preserve"> department</w:t>
            </w:r>
          </w:p>
        </w:tc>
      </w:tr>
      <w:tr w:rsidR="00DF3A8E" w:rsidRPr="0090512B" w14:paraId="2FB35DF4" w14:textId="24D02564" w:rsidTr="00A400CC">
        <w:trPr>
          <w:trHeight w:val="371"/>
          <w:jc w:val="center"/>
        </w:trPr>
        <w:tc>
          <w:tcPr>
            <w:tcW w:w="460" w:type="dxa"/>
            <w:shd w:val="clear" w:color="auto" w:fill="F2F2F2" w:themeFill="background1" w:themeFillShade="F2"/>
            <w:vAlign w:val="center"/>
          </w:tcPr>
          <w:p w14:paraId="0B260803" w14:textId="234C478D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م</w:t>
            </w:r>
          </w:p>
        </w:tc>
        <w:tc>
          <w:tcPr>
            <w:tcW w:w="3628" w:type="dxa"/>
            <w:gridSpan w:val="2"/>
            <w:shd w:val="clear" w:color="auto" w:fill="F2F2F2" w:themeFill="background1" w:themeFillShade="F2"/>
            <w:vAlign w:val="center"/>
          </w:tcPr>
          <w:p w14:paraId="2FE03D75" w14:textId="326E6908" w:rsidR="00DF3A8E" w:rsidRPr="00063385" w:rsidRDefault="00DF3A8E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اسم العضو </w:t>
            </w:r>
            <w:r w:rsidR="00A400CC"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Member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’s Name</w:t>
            </w:r>
          </w:p>
        </w:tc>
        <w:tc>
          <w:tcPr>
            <w:tcW w:w="4503" w:type="dxa"/>
            <w:gridSpan w:val="4"/>
            <w:shd w:val="clear" w:color="auto" w:fill="F2F2F2" w:themeFill="background1" w:themeFillShade="F2"/>
            <w:vAlign w:val="center"/>
          </w:tcPr>
          <w:p w14:paraId="4D0E111D" w14:textId="2E755F73" w:rsidR="00DF3A8E" w:rsidRPr="00063385" w:rsidRDefault="00DF3A8E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التخصص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pecialization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603732B6" w14:textId="753D6C0D" w:rsidR="00DF3A8E" w:rsidRPr="00063385" w:rsidRDefault="00DF3A8E" w:rsidP="00A400CC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2060"/>
              </w:rPr>
            </w:pP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  <w:rtl/>
              </w:rPr>
              <w:t xml:space="preserve">التوقيع </w:t>
            </w:r>
            <w:r w:rsidRPr="00063385">
              <w:rPr>
                <w:rFonts w:asciiTheme="majorBidi" w:eastAsia="Calibri" w:hAnsiTheme="majorBidi" w:cstheme="majorBidi"/>
                <w:b/>
                <w:bCs/>
                <w:color w:val="002060"/>
              </w:rPr>
              <w:t>Signature</w:t>
            </w:r>
          </w:p>
        </w:tc>
      </w:tr>
      <w:tr w:rsidR="00DF3A8E" w:rsidRPr="0090512B" w14:paraId="40E90134" w14:textId="77777777" w:rsidTr="00A400CC">
        <w:trPr>
          <w:trHeight w:val="475"/>
          <w:jc w:val="center"/>
        </w:trPr>
        <w:tc>
          <w:tcPr>
            <w:tcW w:w="460" w:type="dxa"/>
            <w:shd w:val="clear" w:color="auto" w:fill="F2F2F2" w:themeFill="background1" w:themeFillShade="F2"/>
            <w:vAlign w:val="center"/>
          </w:tcPr>
          <w:p w14:paraId="12264383" w14:textId="4061A2C5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1</w:t>
            </w:r>
          </w:p>
        </w:tc>
        <w:tc>
          <w:tcPr>
            <w:tcW w:w="3628" w:type="dxa"/>
            <w:gridSpan w:val="2"/>
            <w:vAlign w:val="center"/>
          </w:tcPr>
          <w:p w14:paraId="4558A672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4503" w:type="dxa"/>
            <w:gridSpan w:val="4"/>
            <w:vAlign w:val="center"/>
          </w:tcPr>
          <w:p w14:paraId="41A85A6C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</w:rPr>
            </w:pPr>
          </w:p>
        </w:tc>
        <w:tc>
          <w:tcPr>
            <w:tcW w:w="2119" w:type="dxa"/>
            <w:vAlign w:val="center"/>
          </w:tcPr>
          <w:p w14:paraId="72A1B6A6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</w:tr>
      <w:tr w:rsidR="00DF3A8E" w:rsidRPr="0090512B" w14:paraId="44A7249F" w14:textId="0CBCBFBD" w:rsidTr="00A400CC">
        <w:trPr>
          <w:trHeight w:val="411"/>
          <w:jc w:val="center"/>
        </w:trPr>
        <w:tc>
          <w:tcPr>
            <w:tcW w:w="460" w:type="dxa"/>
            <w:shd w:val="clear" w:color="auto" w:fill="F2F2F2" w:themeFill="background1" w:themeFillShade="F2"/>
            <w:vAlign w:val="center"/>
          </w:tcPr>
          <w:p w14:paraId="0F281A02" w14:textId="7CAE4265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2</w:t>
            </w:r>
          </w:p>
        </w:tc>
        <w:tc>
          <w:tcPr>
            <w:tcW w:w="3628" w:type="dxa"/>
            <w:gridSpan w:val="2"/>
            <w:vAlign w:val="center"/>
          </w:tcPr>
          <w:p w14:paraId="2D774350" w14:textId="1E2D3221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4503" w:type="dxa"/>
            <w:gridSpan w:val="4"/>
            <w:vAlign w:val="center"/>
          </w:tcPr>
          <w:p w14:paraId="107A7354" w14:textId="6AE9CBAF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2119" w:type="dxa"/>
            <w:vAlign w:val="center"/>
          </w:tcPr>
          <w:p w14:paraId="40146EC1" w14:textId="506718BF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</w:tr>
      <w:tr w:rsidR="00DF3A8E" w:rsidRPr="0090512B" w14:paraId="292ACB13" w14:textId="44A63A11" w:rsidTr="00A400CC">
        <w:trPr>
          <w:trHeight w:val="411"/>
          <w:jc w:val="center"/>
        </w:trPr>
        <w:tc>
          <w:tcPr>
            <w:tcW w:w="1653" w:type="dxa"/>
            <w:gridSpan w:val="2"/>
            <w:shd w:val="clear" w:color="auto" w:fill="F2F2F2" w:themeFill="background1" w:themeFillShade="F2"/>
            <w:vAlign w:val="center"/>
          </w:tcPr>
          <w:p w14:paraId="101C79F2" w14:textId="76EA32FC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سم رئيس القسم</w:t>
            </w:r>
          </w:p>
        </w:tc>
        <w:tc>
          <w:tcPr>
            <w:tcW w:w="4370" w:type="dxa"/>
            <w:gridSpan w:val="3"/>
            <w:vAlign w:val="center"/>
          </w:tcPr>
          <w:p w14:paraId="72F9CA31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772F2F49" w14:textId="20B24B2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  <w:r>
              <w:rPr>
                <w:rFonts w:ascii="Arial" w:eastAsia="Calibri" w:hAnsi="Arial" w:cs="Arial" w:hint="cs"/>
                <w:b/>
                <w:bCs/>
                <w:color w:val="002060"/>
                <w:rtl/>
              </w:rPr>
              <w:t>التوقيع</w:t>
            </w:r>
          </w:p>
        </w:tc>
        <w:tc>
          <w:tcPr>
            <w:tcW w:w="3410" w:type="dxa"/>
            <w:gridSpan w:val="2"/>
            <w:vAlign w:val="center"/>
          </w:tcPr>
          <w:p w14:paraId="380E722C" w14:textId="77777777" w:rsidR="00DF3A8E" w:rsidRPr="000B51FA" w:rsidRDefault="00DF3A8E" w:rsidP="00A400CC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rtl/>
              </w:rPr>
            </w:pPr>
          </w:p>
        </w:tc>
      </w:tr>
    </w:tbl>
    <w:p w14:paraId="773457FC" w14:textId="77777777" w:rsidR="00652136" w:rsidRDefault="00652136" w:rsidP="00C66912">
      <w:pPr>
        <w:jc w:val="center"/>
      </w:pPr>
    </w:p>
    <w:p w14:paraId="518D03DE" w14:textId="77777777" w:rsidR="00F53AC8" w:rsidRPr="00F53AC8" w:rsidRDefault="00F53AC8" w:rsidP="00F53AC8">
      <w:pPr>
        <w:rPr>
          <w:rtl/>
        </w:rPr>
      </w:pPr>
    </w:p>
    <w:p w14:paraId="3550D66B" w14:textId="77777777" w:rsidR="00F53AC8" w:rsidRPr="00F53AC8" w:rsidRDefault="00F53AC8" w:rsidP="00F53AC8">
      <w:pPr>
        <w:rPr>
          <w:rtl/>
        </w:rPr>
      </w:pPr>
    </w:p>
    <w:p w14:paraId="34B9F98D" w14:textId="6E67C85B" w:rsidR="00F53AC8" w:rsidRPr="00F53AC8" w:rsidRDefault="00F53AC8" w:rsidP="0020392C">
      <w:pPr>
        <w:tabs>
          <w:tab w:val="left" w:pos="2113"/>
        </w:tabs>
      </w:pPr>
    </w:p>
    <w:sectPr w:rsidR="00F53AC8" w:rsidRPr="00F53AC8" w:rsidSect="00C669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4" w:right="284" w:bottom="284" w:left="284" w:header="288" w:footer="0" w:gutter="0"/>
      <w:cols w:space="708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B1B599" w14:textId="77777777" w:rsidR="00703CA6" w:rsidRDefault="00703CA6" w:rsidP="004F3F66">
      <w:pPr>
        <w:spacing w:after="0" w:line="240" w:lineRule="auto"/>
      </w:pPr>
      <w:r>
        <w:separator/>
      </w:r>
    </w:p>
  </w:endnote>
  <w:endnote w:type="continuationSeparator" w:id="0">
    <w:p w14:paraId="0696F1D1" w14:textId="77777777" w:rsidR="00703CA6" w:rsidRDefault="00703CA6" w:rsidP="004F3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7C359" w14:textId="77777777" w:rsidR="00F53AC8" w:rsidRDefault="00F53AC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B606F" w14:textId="7545B91D" w:rsidR="00C66912" w:rsidRDefault="00C66912" w:rsidP="00C66912">
    <w:pPr>
      <w:pStyle w:val="a5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16D92192" wp14:editId="4E43C897">
          <wp:simplePos x="0" y="0"/>
          <wp:positionH relativeFrom="column">
            <wp:posOffset>2167696</wp:posOffset>
          </wp:positionH>
          <wp:positionV relativeFrom="paragraph">
            <wp:posOffset>-67945</wp:posOffset>
          </wp:positionV>
          <wp:extent cx="778510" cy="575945"/>
          <wp:effectExtent l="0" t="0" r="0" b="0"/>
          <wp:wrapNone/>
          <wp:docPr id="1657026452" name="Picture 4" descr="صورة تحتوي على دائرة, رسم, الرسومات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01227" name="Picture 4" descr="صورة تحتوي على دائرة, رسم, الرسومات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3A8E">
      <w:rPr>
        <w:noProof/>
        <w:rtl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3ED2193" wp14:editId="0DCC64DA">
              <wp:simplePos x="0" y="0"/>
              <wp:positionH relativeFrom="column">
                <wp:posOffset>5226685</wp:posOffset>
              </wp:positionH>
              <wp:positionV relativeFrom="paragraph">
                <wp:posOffset>135255</wp:posOffset>
              </wp:positionV>
              <wp:extent cx="1956435" cy="308610"/>
              <wp:effectExtent l="17780" t="18415" r="16510" b="15875"/>
              <wp:wrapSquare wrapText="bothSides"/>
              <wp:docPr id="208116899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6435" cy="30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3A1B27" w14:textId="1177E670" w:rsidR="002B53B3" w:rsidRDefault="002B53B3" w:rsidP="0090512B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>
                            <w:rPr>
                              <w:rtl/>
                            </w:rPr>
                            <w:t xml:space="preserve"> </w:t>
                          </w:r>
                          <w:r w:rsidR="0090512B">
                            <w:rPr>
                              <w:rFonts w:hint="cs"/>
                              <w:rtl/>
                            </w:rPr>
                            <w:t>6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F53AC8">
                            <w:rPr>
                              <w:rFonts w:hint="cs"/>
                              <w:rtl/>
                            </w:rPr>
                            <w:t>23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F53AC8">
                            <w:rPr>
                              <w:rFonts w:hint="cs"/>
                              <w:rtl/>
                            </w:rPr>
                            <w:t>1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F53AC8">
                            <w:rPr>
                              <w:rFonts w:hint="cs"/>
                              <w:rtl/>
                            </w:rPr>
                            <w:t>5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ED219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11.55pt;margin-top:10.65pt;width:154.05pt;height:24.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" strokecolor="#2f5496" strokeweight="1.5pt">
              <v:textbox>
                <w:txbxContent>
                  <w:p w14:paraId="4E3A1B27" w14:textId="1177E670" w:rsidR="002B53B3" w:rsidRDefault="002B53B3" w:rsidP="0090512B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>
                      <w:rPr>
                        <w:rtl/>
                      </w:rPr>
                      <w:t xml:space="preserve">ع.ع </w:t>
                    </w:r>
                    <w:r w:rsidR="0090512B">
                      <w:rPr>
                        <w:rFonts w:hint="cs"/>
                        <w:rtl/>
                      </w:rPr>
                      <w:t>6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F53AC8">
                      <w:rPr>
                        <w:rFonts w:hint="cs"/>
                        <w:rtl/>
                      </w:rPr>
                      <w:t>23</w:t>
                    </w:r>
                    <w:r w:rsidRPr="00DF660C">
                      <w:rPr>
                        <w:rtl/>
                      </w:rPr>
                      <w:t>-</w:t>
                    </w:r>
                    <w:r w:rsidR="00F53AC8">
                      <w:rPr>
                        <w:rFonts w:hint="cs"/>
                        <w:rtl/>
                      </w:rPr>
                      <w:t>1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</w:t>
                    </w:r>
                    <w:r w:rsidR="00F53AC8">
                      <w:rPr>
                        <w:rFonts w:hint="cs"/>
                        <w:rtl/>
                      </w:rPr>
                      <w:t>5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B53B3">
      <w:tab/>
    </w:r>
  </w:p>
  <w:p w14:paraId="5165EEFF" w14:textId="4F954DEE" w:rsidR="002B53B3" w:rsidRDefault="00703CA6" w:rsidP="00C66912">
    <w:pPr>
      <w:pStyle w:val="a5"/>
      <w:jc w:val="center"/>
      <w:rPr>
        <w:rtl/>
      </w:rPr>
    </w:pPr>
    <w:sdt>
      <w:sdtPr>
        <w:rPr>
          <w:rtl/>
        </w:rPr>
        <w:id w:val="1386058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66912">
          <w:fldChar w:fldCharType="begin"/>
        </w:r>
        <w:r w:rsidR="00C66912">
          <w:instrText xml:space="preserve"> PAGE   \* MERGEFORMAT </w:instrText>
        </w:r>
        <w:r w:rsidR="00C66912">
          <w:fldChar w:fldCharType="separate"/>
        </w:r>
        <w:r w:rsidR="00C66912">
          <w:rPr>
            <w:noProof/>
          </w:rPr>
          <w:t>1</w:t>
        </w:r>
        <w:r w:rsidR="00C66912">
          <w:rPr>
            <w:noProof/>
          </w:rPr>
          <w:fldChar w:fldCharType="end"/>
        </w:r>
      </w:sdtContent>
    </w:sdt>
  </w:p>
  <w:p w14:paraId="224FF095" w14:textId="77777777" w:rsidR="00C66912" w:rsidRDefault="00C66912" w:rsidP="00C66912">
    <w:pPr>
      <w:pStyle w:val="a5"/>
      <w:jc w:val="center"/>
      <w:rPr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EF34B" w14:textId="77777777" w:rsidR="00F53AC8" w:rsidRDefault="00F53AC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1F7E15" w14:textId="77777777" w:rsidR="00703CA6" w:rsidRDefault="00703CA6" w:rsidP="004F3F66">
      <w:pPr>
        <w:spacing w:after="0" w:line="240" w:lineRule="auto"/>
      </w:pPr>
      <w:r>
        <w:separator/>
      </w:r>
    </w:p>
  </w:footnote>
  <w:footnote w:type="continuationSeparator" w:id="0">
    <w:p w14:paraId="41CCD8C8" w14:textId="77777777" w:rsidR="00703CA6" w:rsidRDefault="00703CA6" w:rsidP="004F3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43C9C" w14:textId="77777777" w:rsidR="00F53AC8" w:rsidRDefault="00F53AC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C194B" w14:textId="0D5B2832" w:rsidR="00401CED" w:rsidRDefault="00DF3A8E" w:rsidP="00C66912">
    <w:pPr>
      <w:pStyle w:val="a4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700EC75" wp14:editId="6EA6BADA">
              <wp:simplePos x="0" y="0"/>
              <wp:positionH relativeFrom="column">
                <wp:posOffset>1793875</wp:posOffset>
              </wp:positionH>
              <wp:positionV relativeFrom="paragraph">
                <wp:posOffset>6985</wp:posOffset>
              </wp:positionV>
              <wp:extent cx="1766570" cy="325755"/>
              <wp:effectExtent l="12065" t="18415" r="12065" b="17780"/>
              <wp:wrapSquare wrapText="bothSides"/>
              <wp:docPr id="108601168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EDF475" w14:textId="77777777" w:rsidR="00401CED" w:rsidRPr="00DF660C" w:rsidRDefault="00401CED" w:rsidP="00401CED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0EC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41.25pt;margin-top:.55pt;width:139.1pt;height:2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" strokecolor="#2f5496" strokeweight="1.5pt">
              <v:textbox>
                <w:txbxContent>
                  <w:p w14:paraId="6EEDF475" w14:textId="77777777" w:rsidR="00401CED" w:rsidRPr="00DF660C" w:rsidRDefault="00401CED" w:rsidP="00401CED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عيينات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1CED" w:rsidRPr="0012610A">
      <w:rPr>
        <w:noProof/>
      </w:rPr>
      <w:drawing>
        <wp:inline distT="0" distB="0" distL="0" distR="0" wp14:anchorId="197C004D" wp14:editId="45243B80">
          <wp:extent cx="2828925" cy="428625"/>
          <wp:effectExtent l="0" t="0" r="0" b="0"/>
          <wp:docPr id="15418614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01CED">
      <w:rPr>
        <w:rFonts w:hint="cs"/>
        <w:noProof/>
        <w:rtl/>
      </w:rPr>
      <w:t xml:space="preserve">                                                                                     </w:t>
    </w:r>
    <w:r w:rsidR="00401CED" w:rsidRPr="0012610A">
      <w:rPr>
        <w:noProof/>
      </w:rPr>
      <w:drawing>
        <wp:inline distT="0" distB="0" distL="0" distR="0" wp14:anchorId="1A0B79D0" wp14:editId="454CF202">
          <wp:extent cx="771525" cy="428625"/>
          <wp:effectExtent l="0" t="0" r="0" b="0"/>
          <wp:docPr id="7844797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97C6A" w14:textId="77777777" w:rsidR="00F53AC8" w:rsidRDefault="00F53AC8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tbSwNDKyNDe1MDFW0lEKTi0uzszPAykwrwUAxx5hUiwAAAA="/>
  </w:docVars>
  <w:rsids>
    <w:rsidRoot w:val="00652136"/>
    <w:rsid w:val="00001D92"/>
    <w:rsid w:val="00030F08"/>
    <w:rsid w:val="00063385"/>
    <w:rsid w:val="000A3EBA"/>
    <w:rsid w:val="000B51FA"/>
    <w:rsid w:val="00190AF7"/>
    <w:rsid w:val="001A01C9"/>
    <w:rsid w:val="001B620D"/>
    <w:rsid w:val="0020392C"/>
    <w:rsid w:val="00210192"/>
    <w:rsid w:val="00215B90"/>
    <w:rsid w:val="002768B6"/>
    <w:rsid w:val="00290A41"/>
    <w:rsid w:val="002B53B3"/>
    <w:rsid w:val="00356C27"/>
    <w:rsid w:val="00365C04"/>
    <w:rsid w:val="00383F59"/>
    <w:rsid w:val="00391275"/>
    <w:rsid w:val="003D7590"/>
    <w:rsid w:val="00401CED"/>
    <w:rsid w:val="00450E07"/>
    <w:rsid w:val="00454E01"/>
    <w:rsid w:val="00495A89"/>
    <w:rsid w:val="004F3F66"/>
    <w:rsid w:val="005D600E"/>
    <w:rsid w:val="005E2403"/>
    <w:rsid w:val="00610EE5"/>
    <w:rsid w:val="0061319F"/>
    <w:rsid w:val="00652136"/>
    <w:rsid w:val="00703CA6"/>
    <w:rsid w:val="007053FC"/>
    <w:rsid w:val="0075775D"/>
    <w:rsid w:val="007E1E58"/>
    <w:rsid w:val="008D06D9"/>
    <w:rsid w:val="0090512B"/>
    <w:rsid w:val="00987C05"/>
    <w:rsid w:val="009C5C63"/>
    <w:rsid w:val="009F7945"/>
    <w:rsid w:val="00A01801"/>
    <w:rsid w:val="00A14E74"/>
    <w:rsid w:val="00A400CC"/>
    <w:rsid w:val="00A5755A"/>
    <w:rsid w:val="00AF0751"/>
    <w:rsid w:val="00B32265"/>
    <w:rsid w:val="00BD299B"/>
    <w:rsid w:val="00BF79D9"/>
    <w:rsid w:val="00C64BDC"/>
    <w:rsid w:val="00C66912"/>
    <w:rsid w:val="00C66FDE"/>
    <w:rsid w:val="00C85A5C"/>
    <w:rsid w:val="00C94839"/>
    <w:rsid w:val="00CA20FD"/>
    <w:rsid w:val="00CB6D07"/>
    <w:rsid w:val="00D0297E"/>
    <w:rsid w:val="00D5649C"/>
    <w:rsid w:val="00D97966"/>
    <w:rsid w:val="00DA2639"/>
    <w:rsid w:val="00DE38FD"/>
    <w:rsid w:val="00DF3A8E"/>
    <w:rsid w:val="00E04186"/>
    <w:rsid w:val="00E60FC7"/>
    <w:rsid w:val="00E907B8"/>
    <w:rsid w:val="00E96F9B"/>
    <w:rsid w:val="00F00A82"/>
    <w:rsid w:val="00F53AC8"/>
    <w:rsid w:val="00F66330"/>
    <w:rsid w:val="00F8512C"/>
    <w:rsid w:val="00F9190A"/>
    <w:rsid w:val="00FA61C2"/>
    <w:rsid w:val="00FD3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FD88223"/>
  <w15:docId w15:val="{53010968-4E6A-42DF-9069-81CE7909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136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52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4F3F66"/>
  </w:style>
  <w:style w:type="paragraph" w:styleId="a5">
    <w:name w:val="footer"/>
    <w:basedOn w:val="a"/>
    <w:link w:val="Char0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4F3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B8CC55-ACE8-4A1D-9E28-944431337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Usaimy</dc:creator>
  <cp:lastModifiedBy>رهام محمد براهيم الربيعه</cp:lastModifiedBy>
  <cp:revision>2</cp:revision>
  <cp:lastPrinted>2020-02-16T21:09:00Z</cp:lastPrinted>
  <dcterms:created xsi:type="dcterms:W3CDTF">2026-04-29T09:53:00Z</dcterms:created>
  <dcterms:modified xsi:type="dcterms:W3CDTF">2026-04-29T09:53:00Z</dcterms:modified>
</cp:coreProperties>
</file>